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airdresser Internship Position at Premium Salon in Uganda Kampala</w:t>
      </w:r>
    </w:p>
    <w:bookmarkEnd w:id="20"/>
    <w:p>
      <w:pPr>
        <w:pStyle w:val="BodyText"/>
      </w:pPr>
      <w:r>
        <w:t xml:space="preserve">April 15, 2025</w:t>
      </w:r>
    </w:p>
    <w:p>
      <w:pPr>
        <w:pStyle w:val="BodyText"/>
      </w:pPr>
      <w:r>
        <w:t xml:space="preserve">The Manager</w:t>
      </w:r>
    </w:p>
    <w:p>
      <w:pPr>
        <w:pStyle w:val="BodyText"/>
      </w:pPr>
      <w:r>
        <w:t xml:space="preserve">Blossom Beauty Salon</w:t>
      </w:r>
    </w:p>
    <w:p>
      <w:pPr>
        <w:pStyle w:val="BodyText"/>
      </w:pPr>
      <w:r>
        <w:t xml:space="preserve">Nakasero Road, Kampala, Uganda</w:t>
      </w:r>
    </w:p>
    <w:bookmarkStart w:id="21" w:name="dear-manager"/>
    <w:p>
      <w:pPr>
        <w:pStyle w:val="Heading2"/>
      </w:pPr>
      <w:r>
        <w:t xml:space="preserve">Dear Manager,</w:t>
      </w:r>
    </w:p>
    <w:p>
      <w:pPr>
        <w:pStyle w:val="FirstParagraph"/>
      </w:pPr>
      <w:r>
        <w:t xml:space="preserve">With profound enthusiasm, I am submitting this Internship Application Letter to express my sincere interest in the Hairdresser Internship position at Blossom Beauty Salon. As a dedicated cosmetology student deeply rooted in Uganda Kampala's vibrant beauty culture, I have long admired your salon’s reputation for excellence and community engagement. This opportunity represents not merely a professional milestone, but a meaningful step toward contributing to Kampala’s evolving aesthetic landscape while honing my craft under experienced mentors.</w:t>
      </w:r>
    </w:p>
    <w:bookmarkEnd w:id="21"/>
    <w:bookmarkStart w:id="22" w:name="X9c6b7e5bbc6d549187dedaf997d0cd5bc152ca5"/>
    <w:p>
      <w:pPr>
        <w:pStyle w:val="Heading2"/>
      </w:pPr>
      <w:r>
        <w:t xml:space="preserve">My Journey in Ugandan Hairdressing Culture</w:t>
      </w:r>
    </w:p>
    <w:p>
      <w:pPr>
        <w:pStyle w:val="FirstParagraph"/>
      </w:pPr>
      <w:r>
        <w:t xml:space="preserve">Having grown up in Kampala’s bustling Nakivubo neighborhood, I have witnessed firsthand how hair salons function as cultural hubs where beauty traditions merge with contemporary innovation. My passion for hairdressing ignited during adolescence while assisting my mother at her small home salon, where we specialized in traditional African braiding techniques adapted for modern Ugandan women. This early exposure taught me that effective styling transcends mere technical skill—it requires understanding the cultural significance of hair in Ugandan society, from the intricate "kente cloth" patterns of our Acholi heritage to the contemporary twists embraced by young professionals across Kampala.</w:t>
      </w:r>
    </w:p>
    <w:p>
      <w:pPr>
        <w:pStyle w:val="BodyText"/>
      </w:pPr>
      <w:r>
        <w:t xml:space="preserve">My academic foundation deepened at Makerere University’s College of Health Sciences Department of Cosmetology, where I completed rigorous coursework in hair science, chemical treatments, and cultural sensitivity training. Unlike theoretical programs elsewhere, our curriculum specifically addressed Africa’s unique hair textures—particularly the coiled strands prevalent among Ugandan women—which require specialized techniques distinct from Western methods. I mastered protective styling for natural textures while studying the historical significance of hairstyles during the Buganda Kingdom era and their modern reinterpretations in Kampala’s fashion scene. This contextual knowledge ensures I approach each client with both technical precision and cultural respect.</w:t>
      </w:r>
    </w:p>
    <w:bookmarkEnd w:id="22"/>
    <w:bookmarkStart w:id="23" w:name="why-kampala-why-now"/>
    <w:p>
      <w:pPr>
        <w:pStyle w:val="Heading2"/>
      </w:pPr>
      <w:r>
        <w:t xml:space="preserve">Why Kampala, Why Now?</w:t>
      </w:r>
    </w:p>
    <w:p>
      <w:pPr>
        <w:pStyle w:val="FirstParagraph"/>
      </w:pPr>
      <w:r>
        <w:t xml:space="preserve">Kampala’s beauty industry is experiencing transformative growth, driven by rising disposable incomes and a new generation embracing both traditional and global styles. As an intern in Uganda Kampala, I aim to contribute meaningfully to this evolution. My research revealed Blossom Beauty Salon’s leadership in community initiatives like "Hair for Hope," which provides free styling sessions for women at the Kawempe Women’s Center—a program that resonates deeply with my commitment to using beauty as a tool for empowerment. I am particularly inspired by your recent partnership with local artisans to create hair accessories from recycled Kampala cloth, reflecting the salon’s innovative spirit.</w:t>
      </w:r>
    </w:p>
    <w:p>
      <w:pPr>
        <w:pStyle w:val="BodyText"/>
      </w:pPr>
      <w:r>
        <w:t xml:space="preserve">Having interned at two small salons in Lubaga and Kisenyi (where I managed client consultations and basic coloring services), I understand that Kampala’s diverse clientele—from diplomats on Mengo Hill to market traders in Old Kampala—demand versatility. My experience includes adapting techniques for varied hair types: using natural oils for dry scalp conditions common in our climate, applying Ghana Must Go-inspired braids with cultural authenticity, and mastering the "Ugandan twist" that blends Senegalese and local styles. I recognize that success here requires more than skill—it demands empathy for a client’s story, whether she’s preparing for her wedding in Namboole or seeking confidence after childbirth.</w:t>
      </w:r>
    </w:p>
    <w:bookmarkEnd w:id="23"/>
    <w:bookmarkStart w:id="24" w:name="why-blossom-beauty-salon"/>
    <w:p>
      <w:pPr>
        <w:pStyle w:val="Heading2"/>
      </w:pPr>
      <w:r>
        <w:t xml:space="preserve">Why Blossom Beauty Salon?</w:t>
      </w:r>
    </w:p>
    <w:p>
      <w:pPr>
        <w:pStyle w:val="FirstParagraph"/>
      </w:pPr>
      <w:r>
        <w:t xml:space="preserve">Blossom Beauty Salon’s philosophy of "Beauty Without Boundaries" aligns perfectly with my professional values. I’ve followed your salon’s work through local beauty blogger Kemi Nalwadda, who praised your mentorship program that places interns in rotating roles—from reception to advanced cutting. Unlike many salons that prioritize profit over people, your focus on client education (such as workshops on "Hair Health for Ugandan Climate") demonstrates a commitment to sustainable growth. I am eager to learn from your team’s approach to balancing artistic creativity with ethical practices, like using locally sourced products such as shea butter from Mbarara and henna from Bugisu.</w:t>
      </w:r>
    </w:p>
    <w:p>
      <w:pPr>
        <w:pStyle w:val="BodyText"/>
      </w:pPr>
      <w:r>
        <w:t xml:space="preserve">Moreover, the salon’s recent expansion into mobile services for remote Kampala communities (like Bwaise slums) mirrors my aspiration to make beauty accessible beyond urban centers. I believe this internship will allow me to contribute to such initiatives while gaining hands-on experience with advanced techniques like balayage on dark hair and natural Afro-textured extensions—skills increasingly sought after in Kampala’s competitive market.</w:t>
      </w:r>
    </w:p>
    <w:bookmarkEnd w:id="24"/>
    <w:bookmarkStart w:id="25" w:name="Xa31080c74df141cb3cf07517894891b7d394e3a"/>
    <w:p>
      <w:pPr>
        <w:pStyle w:val="Heading2"/>
      </w:pPr>
      <w:r>
        <w:t xml:space="preserve">My Commitment to Growth in Uganda Kampala</w:t>
      </w:r>
    </w:p>
    <w:p>
      <w:pPr>
        <w:pStyle w:val="FirstParagraph"/>
      </w:pPr>
      <w:r>
        <w:t xml:space="preserve">As a future Hairdresser, I view this internship as an investment in Kampala’s beauty economy. I am committed to upholding the highest standards of hygiene and client care, having certified in OSHA-compliant sanitation practices through the National Beauty Council of Uganda. My flexibility ensures I can thrive in your fast-paced environment: during my last internship, I successfully managed a 30% surge in bookings during Kampala’s annual Fashion Week by coordinating with senior stylists to streamline services.</w:t>
      </w:r>
    </w:p>
    <w:p>
      <w:pPr>
        <w:pStyle w:val="BodyText"/>
      </w:pPr>
      <w:r>
        <w:t xml:space="preserve">Most importantly, I bring cultural fluency that transcends language. Growing up speaking Luganda and English, I connect seamlessly with clients across age groups—whether explaining chemical processes to elders or advising Gen-Z clients on TikTok-inspired trends. In Uganda Kampala, where beauty is deeply personal, this bridges the gap between technical expertise and human connection. I’ve already begun developing a portfolio featuring culturally resonant styles: a traditional "Nalukwago" crown braid for a Kiganda bride, and vibrant neon-tipped cuts inspired by Kampala’s street art culture.</w:t>
      </w:r>
    </w:p>
    <w:bookmarkEnd w:id="25"/>
    <w:bookmarkStart w:id="26" w:name="conclusion"/>
    <w:p>
      <w:pPr>
        <w:pStyle w:val="Heading2"/>
      </w:pPr>
      <w:r>
        <w:t xml:space="preserve">Conclusion</w:t>
      </w:r>
    </w:p>
    <w:p>
      <w:pPr>
        <w:pStyle w:val="FirstParagraph"/>
      </w:pPr>
      <w:r>
        <w:t xml:space="preserve">My journey in hairdressing has taught me that true artistry flourishes when it serves community. I am not merely seeking an internship—I seek a partnership where my dedication to cultural authenticity and technical growth can support Blossom Beauty Salon’s mission to redefine beauty standards in Uganda Kampala. I welcome the opportunity to discuss how my background aligns with your vision during an interview at your convenience.</w:t>
      </w:r>
    </w:p>
    <w:p>
      <w:pPr>
        <w:pStyle w:val="BodyText"/>
      </w:pPr>
      <w:r>
        <w:t xml:space="preserve">Thank you for considering this Internship Application Letter. My resume, attached for reference, provides further detail on my qualifications. I eagerly anticipate the possibility of contributing to your team and growing alongside Kampala’s most dynamic beauty institution.</w:t>
      </w:r>
    </w:p>
    <w:bookmarkEnd w:id="26"/>
    <w:p>
      <w:pPr>
        <w:pStyle w:val="BodyText"/>
      </w:pPr>
      <w:r>
        <w:t xml:space="preserve">Sincerely,</w:t>
      </w:r>
    </w:p>
    <w:p>
      <w:pPr>
        <w:pStyle w:val="BodyText"/>
      </w:pPr>
      <w:r>
        <w:t xml:space="preserve">Aisha Nalwadda</w:t>
      </w:r>
    </w:p>
    <w:p>
      <w:pPr>
        <w:pStyle w:val="BodyText"/>
      </w:pPr>
      <w:r>
        <w:t xml:space="preserve">Diploma in Cosmetology | Makerere University College of Health Sciences</w:t>
      </w:r>
    </w:p>
    <w:p>
      <w:pPr>
        <w:pStyle w:val="BodyText"/>
      </w:pPr>
      <w:r>
        <w:t xml:space="preserve">+256 789 123456 | aisha.nalwadda@email.com</w:t>
      </w:r>
    </w:p>
    <w:p>
      <w:pPr>
        <w:pStyle w:val="BodyText"/>
      </w:pPr>
      <w:r>
        <w:t xml:space="preserve">Website: www.aishahairuganda.com (Portfolio)</w:t>
      </w:r>
    </w:p>
    <w:p>
      <w:pPr>
        <w:pStyle w:val="BodyText"/>
      </w:pPr>
      <w:r>
        <w:t xml:space="preserve">This Internship Application Letter reflects deep engagement with the cultural, professional, and community contexts of Hairdressing in Uganda Kampala.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5-12-11T03:36:01Z</dcterms:created>
  <dcterms:modified xsi:type="dcterms:W3CDTF">2025-12-11T03:36:01Z</dcterms:modified>
</cp:coreProperties>
</file>

<file path=docProps/custom.xml><?xml version="1.0" encoding="utf-8"?>
<Properties xmlns="http://schemas.openxmlformats.org/officeDocument/2006/custom-properties" xmlns:vt="http://schemas.openxmlformats.org/officeDocument/2006/docPropsVTypes"/>
</file>